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lait de coco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dihydro-5-octylfuran-2(3H)-one, coumarin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hydro-5-oct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05-05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8-971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Żywność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lait de coco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lait de coco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hydro-5-octylfuran-2(3H)-one (2305-0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dihydro-5-octylfuran-2(3H)-one, coumarin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8.06.2026 (Data aktualizacji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8.06.2026 (Data aktualizacji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lait de coco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lait de coco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5.06.2026   Data aktualizacji: 18.06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F8E59AE-254B-4013-923F-49E8F006B1EA}"/>
</file>

<file path=customXml/itemProps3.xml><?xml version="1.0" encoding="utf-8"?>
<ds:datastoreItem xmlns:ds="http://schemas.openxmlformats.org/officeDocument/2006/customXml" ds:itemID="{C408216E-DF2F-42D2-83BA-69ABE5C9BA50}"/>
</file>

<file path=customXml/itemProps4.xml><?xml version="1.0" encoding="utf-8"?>
<ds:datastoreItem xmlns:ds="http://schemas.openxmlformats.org/officeDocument/2006/customXml" ds:itemID="{11D3CCDF-A0AB-4147-9528-66775A3ED64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